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E2CC8C" w14:textId="1FED0C4C" w:rsidR="00B0064F" w:rsidRDefault="00EA3EE1">
      <w:r w:rsidRPr="00EA3EE1">
        <w:drawing>
          <wp:inline distT="0" distB="0" distL="0" distR="0" wp14:anchorId="0DFE079E" wp14:editId="17A13EA5">
            <wp:extent cx="5400040" cy="7813040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781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FD769B" w14:textId="4A2E648F" w:rsidR="00EA3EE1" w:rsidRDefault="00EA3EE1"/>
    <w:p w14:paraId="70D4A800" w14:textId="293DFF5D" w:rsidR="00EA3EE1" w:rsidRDefault="00EA3EE1"/>
    <w:p w14:paraId="4A7A53E6" w14:textId="51F17279" w:rsidR="00EA3EE1" w:rsidRDefault="00EA3EE1"/>
    <w:p w14:paraId="36C17695" w14:textId="359330EC" w:rsidR="00EA3EE1" w:rsidRDefault="00EA3EE1">
      <w:r w:rsidRPr="00EA3EE1">
        <w:lastRenderedPageBreak/>
        <w:drawing>
          <wp:inline distT="0" distB="0" distL="0" distR="0" wp14:anchorId="011E106B" wp14:editId="7D3D592E">
            <wp:extent cx="5400040" cy="7939405"/>
            <wp:effectExtent l="0" t="0" r="0" b="4445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7939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8A745" w14:textId="4F7AB92A" w:rsidR="00EA3EE1" w:rsidRDefault="00EA3EE1"/>
    <w:p w14:paraId="321E609E" w14:textId="526D5780" w:rsidR="00EA3EE1" w:rsidRDefault="00EA3EE1"/>
    <w:p w14:paraId="47C2BBFE" w14:textId="14B2C7BB" w:rsidR="00EA3EE1" w:rsidRDefault="00EA3EE1"/>
    <w:p w14:paraId="29A51D36" w14:textId="0A63AD0D" w:rsidR="00EA3EE1" w:rsidRDefault="00EA3EE1">
      <w:r w:rsidRPr="00EA3EE1">
        <w:lastRenderedPageBreak/>
        <w:drawing>
          <wp:inline distT="0" distB="0" distL="0" distR="0" wp14:anchorId="5F8443D3" wp14:editId="3983A527">
            <wp:extent cx="5400040" cy="8337550"/>
            <wp:effectExtent l="0" t="0" r="0" b="635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33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F28412" w14:textId="5A381B0F" w:rsidR="00EA3EE1" w:rsidRDefault="00EA3EE1"/>
    <w:p w14:paraId="3572FBEC" w14:textId="06E3DE17" w:rsidR="00EA3EE1" w:rsidRDefault="00EA3EE1">
      <w:r w:rsidRPr="00EA3EE1">
        <w:lastRenderedPageBreak/>
        <w:drawing>
          <wp:inline distT="0" distB="0" distL="0" distR="0" wp14:anchorId="698FB40D" wp14:editId="737FBF89">
            <wp:extent cx="5400040" cy="8709025"/>
            <wp:effectExtent l="0" t="0" r="0" b="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709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BBA72" w14:textId="7B945B3A" w:rsidR="00EA3EE1" w:rsidRDefault="00EA3EE1">
      <w:r w:rsidRPr="00EA3EE1">
        <w:lastRenderedPageBreak/>
        <w:drawing>
          <wp:inline distT="0" distB="0" distL="0" distR="0" wp14:anchorId="1D2C208A" wp14:editId="44E40B5A">
            <wp:extent cx="5400040" cy="8321040"/>
            <wp:effectExtent l="0" t="0" r="0" b="381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321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7CB09E" w14:textId="25923E22" w:rsidR="00EA3EE1" w:rsidRDefault="00EA3EE1"/>
    <w:p w14:paraId="76666D19" w14:textId="213BB39E" w:rsidR="00EA3EE1" w:rsidRDefault="00EA3EE1">
      <w:r w:rsidRPr="00EA3EE1">
        <w:lastRenderedPageBreak/>
        <w:drawing>
          <wp:inline distT="0" distB="0" distL="0" distR="0" wp14:anchorId="1BE370A0" wp14:editId="3A8F2999">
            <wp:extent cx="5400040" cy="8531860"/>
            <wp:effectExtent l="0" t="0" r="0" b="254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531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66707F" w14:textId="37FAFC02" w:rsidR="00EA3EE1" w:rsidRDefault="00EA3EE1"/>
    <w:p w14:paraId="32A2AD9F" w14:textId="3BA10709" w:rsidR="00EA3EE1" w:rsidRDefault="00EA3EE1">
      <w:r w:rsidRPr="00EA3EE1">
        <w:lastRenderedPageBreak/>
        <w:drawing>
          <wp:inline distT="0" distB="0" distL="0" distR="0" wp14:anchorId="22B938E8" wp14:editId="226FF1EE">
            <wp:extent cx="5400040" cy="8602980"/>
            <wp:effectExtent l="0" t="0" r="0" b="7620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602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97BA5D" w14:textId="7C0015D5" w:rsidR="00EA3EE1" w:rsidRDefault="00EA3EE1">
      <w:r w:rsidRPr="00EA3EE1">
        <w:lastRenderedPageBreak/>
        <w:drawing>
          <wp:inline distT="0" distB="0" distL="0" distR="0" wp14:anchorId="21493701" wp14:editId="71D7B9CE">
            <wp:extent cx="5400040" cy="8686165"/>
            <wp:effectExtent l="0" t="0" r="0" b="635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686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529247" w14:textId="6A3E094C" w:rsidR="00EA3EE1" w:rsidRDefault="00545E8F">
      <w:r w:rsidRPr="00545E8F">
        <w:lastRenderedPageBreak/>
        <w:drawing>
          <wp:inline distT="0" distB="0" distL="0" distR="0" wp14:anchorId="68F798ED" wp14:editId="7C415627">
            <wp:extent cx="5400040" cy="8583930"/>
            <wp:effectExtent l="0" t="0" r="0" b="7620"/>
            <wp:docPr id="22" name="Image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583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C87F06" w14:textId="3DF18531" w:rsidR="00EA3EE1" w:rsidRDefault="00EA3EE1"/>
    <w:p w14:paraId="758F6E7B" w14:textId="34A514E2" w:rsidR="00EA3EE1" w:rsidRDefault="00EA3EE1">
      <w:r w:rsidRPr="00EA3EE1">
        <w:lastRenderedPageBreak/>
        <w:drawing>
          <wp:inline distT="0" distB="0" distL="0" distR="0" wp14:anchorId="722ED0AF" wp14:editId="28A3F2C4">
            <wp:extent cx="5400040" cy="8767445"/>
            <wp:effectExtent l="0" t="0" r="0" b="0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767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D18721" w14:textId="7D4141DF" w:rsidR="00EA3EE1" w:rsidRDefault="00EA3EE1">
      <w:r w:rsidRPr="00EA3EE1">
        <w:lastRenderedPageBreak/>
        <w:drawing>
          <wp:inline distT="0" distB="0" distL="0" distR="0" wp14:anchorId="0B4408B4" wp14:editId="59C1DCD2">
            <wp:extent cx="5400040" cy="8786495"/>
            <wp:effectExtent l="0" t="0" r="0" b="0"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786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DF7132" w14:textId="40FF4D86" w:rsidR="00EA3EE1" w:rsidRDefault="00EA3EE1">
      <w:r w:rsidRPr="00EA3EE1">
        <w:lastRenderedPageBreak/>
        <w:drawing>
          <wp:inline distT="0" distB="0" distL="0" distR="0" wp14:anchorId="1DA125D7" wp14:editId="2360508F">
            <wp:extent cx="5400040" cy="8622665"/>
            <wp:effectExtent l="0" t="0" r="0" b="6985"/>
            <wp:docPr id="14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622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4DE3C6" w14:textId="3DCDA68D" w:rsidR="00EA3EE1" w:rsidRDefault="00545E8F">
      <w:r w:rsidRPr="00545E8F">
        <w:lastRenderedPageBreak/>
        <w:drawing>
          <wp:inline distT="0" distB="0" distL="0" distR="0" wp14:anchorId="157B386E" wp14:editId="2EE5A0D8">
            <wp:extent cx="5400040" cy="8531225"/>
            <wp:effectExtent l="0" t="0" r="0" b="3175"/>
            <wp:docPr id="21" name="Imagem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531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48348" w14:textId="7192FF4A" w:rsidR="00EA3EE1" w:rsidRDefault="00EA3EE1"/>
    <w:p w14:paraId="0E3F6879" w14:textId="7578738D" w:rsidR="00EA3EE1" w:rsidRDefault="00545E8F">
      <w:r w:rsidRPr="00545E8F">
        <w:lastRenderedPageBreak/>
        <w:drawing>
          <wp:anchor distT="0" distB="0" distL="114300" distR="114300" simplePos="0" relativeHeight="251658240" behindDoc="0" locked="0" layoutInCell="1" allowOverlap="1" wp14:anchorId="4A39A15D" wp14:editId="6602D03E">
            <wp:simplePos x="1082040" y="899160"/>
            <wp:positionH relativeFrom="column">
              <wp:align>left</wp:align>
            </wp:positionH>
            <wp:positionV relativeFrom="paragraph">
              <wp:align>top</wp:align>
            </wp:positionV>
            <wp:extent cx="5400040" cy="8541385"/>
            <wp:effectExtent l="0" t="0" r="0" b="0"/>
            <wp:wrapSquare wrapText="bothSides"/>
            <wp:docPr id="23" name="Image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5413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br w:type="textWrapping" w:clear="all"/>
      </w:r>
      <w:r w:rsidRPr="00545E8F">
        <w:lastRenderedPageBreak/>
        <w:drawing>
          <wp:inline distT="0" distB="0" distL="0" distR="0" wp14:anchorId="28F5D94B" wp14:editId="461D4A5A">
            <wp:extent cx="5400040" cy="8631555"/>
            <wp:effectExtent l="0" t="0" r="0" b="0"/>
            <wp:docPr id="25" name="Imagem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631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F01464" w14:textId="07707EFE" w:rsidR="00EA3EE1" w:rsidRDefault="00545E8F">
      <w:r w:rsidRPr="00545E8F">
        <w:lastRenderedPageBreak/>
        <w:drawing>
          <wp:inline distT="0" distB="0" distL="0" distR="0" wp14:anchorId="01C494C5" wp14:editId="0F0607DC">
            <wp:extent cx="5400040" cy="8656320"/>
            <wp:effectExtent l="0" t="0" r="0" b="0"/>
            <wp:docPr id="24" name="Imagem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656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368CC0" w14:textId="5CBFBF37" w:rsidR="00EA3EE1" w:rsidRDefault="00EA3EE1">
      <w:r w:rsidRPr="00EA3EE1">
        <w:lastRenderedPageBreak/>
        <w:drawing>
          <wp:inline distT="0" distB="0" distL="0" distR="0" wp14:anchorId="619DCF66" wp14:editId="7443812E">
            <wp:extent cx="5400040" cy="8709660"/>
            <wp:effectExtent l="0" t="0" r="0" b="0"/>
            <wp:docPr id="19" name="Image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709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178469" w14:textId="4578AA23" w:rsidR="00EA3EE1" w:rsidRDefault="00545E8F">
      <w:r w:rsidRPr="00545E8F">
        <w:lastRenderedPageBreak/>
        <w:drawing>
          <wp:inline distT="0" distB="0" distL="0" distR="0" wp14:anchorId="4123DA08" wp14:editId="75E2FB0B">
            <wp:extent cx="5400040" cy="4269105"/>
            <wp:effectExtent l="0" t="0" r="0" b="0"/>
            <wp:docPr id="26" name="Imagem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26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A3EE1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1NDKwMDQxNjE3MLJQ0lEKTi0uzszPAykwrAUApWJNxiwAAAA="/>
  </w:docVars>
  <w:rsids>
    <w:rsidRoot w:val="00EA3EE1"/>
    <w:rsid w:val="00545E8F"/>
    <w:rsid w:val="00CF51B6"/>
    <w:rsid w:val="00EA3EE1"/>
    <w:rsid w:val="00FB0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B26193"/>
  <w15:chartTrackingRefBased/>
  <w15:docId w15:val="{7678678D-3C75-4C5A-A8E6-2B8965BCE5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theme" Target="theme/theme1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8</Pages>
  <Words>7</Words>
  <Characters>40</Characters>
  <Application>Microsoft Office Word</Application>
  <DocSecurity>0</DocSecurity>
  <Lines>1</Lines>
  <Paragraphs>1</Paragraphs>
  <ScaleCrop>false</ScaleCrop>
  <Company/>
  <LinksUpToDate>false</LinksUpToDate>
  <CharactersWithSpaces>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Átila Trapé</dc:creator>
  <cp:keywords/>
  <dc:description/>
  <cp:lastModifiedBy>Átila Trapé</cp:lastModifiedBy>
  <cp:revision>2</cp:revision>
  <cp:lastPrinted>2021-08-16T13:08:00Z</cp:lastPrinted>
  <dcterms:created xsi:type="dcterms:W3CDTF">2021-08-16T17:54:00Z</dcterms:created>
  <dcterms:modified xsi:type="dcterms:W3CDTF">2021-08-16T17:54:00Z</dcterms:modified>
</cp:coreProperties>
</file>